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F588" w14:textId="1608BB72" w:rsidR="001E4143" w:rsidRDefault="00890251">
      <w:r>
        <w:t xml:space="preserve">GitHub Link: </w:t>
      </w:r>
      <w:r w:rsidR="00386DCB" w:rsidRPr="00386DCB">
        <w:t>https://github.com/iamsheraz/csd-340</w:t>
      </w:r>
    </w:p>
    <w:p w14:paraId="08D119B8" w14:textId="58D453D3" w:rsidR="00890251" w:rsidRDefault="00890251"/>
    <w:p w14:paraId="792306A5" w14:textId="4FC2D6AF" w:rsidR="00890251" w:rsidRDefault="00890251"/>
    <w:p w14:paraId="00B2E366" w14:textId="2782F602" w:rsidR="00890251" w:rsidRDefault="00890251"/>
    <w:p w14:paraId="0F054520" w14:textId="2EB60783" w:rsidR="00890251" w:rsidRDefault="00890251"/>
    <w:p w14:paraId="184AED41" w14:textId="0D7CA717" w:rsidR="00890251" w:rsidRDefault="00890251"/>
    <w:p w14:paraId="0222D3FB" w14:textId="0D2B079F" w:rsidR="00890251" w:rsidRDefault="00890251"/>
    <w:p w14:paraId="46D02486" w14:textId="3A15F745" w:rsidR="00890251" w:rsidRDefault="00890251"/>
    <w:p w14:paraId="77BBF15F" w14:textId="627BFCDF" w:rsidR="00890251" w:rsidRDefault="00890251">
      <w:r>
        <w:t>Final Code:</w:t>
      </w:r>
    </w:p>
    <w:p w14:paraId="13266798" w14:textId="43911F9C" w:rsidR="00890251" w:rsidRDefault="00890251"/>
    <w:p w14:paraId="31767066" w14:textId="40DC9D0A" w:rsidR="00890251" w:rsidRDefault="00386DCB">
      <w:r>
        <w:rPr>
          <w:noProof/>
        </w:rPr>
        <w:drawing>
          <wp:inline distT="0" distB="0" distL="0" distR="0" wp14:anchorId="19D3A585" wp14:editId="542C4194">
            <wp:extent cx="5943600" cy="3133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F89CB" w14:textId="0C1C3DE7" w:rsidR="00890251" w:rsidRDefault="00890251">
      <w:r>
        <w:t>Browser Display of Code:</w:t>
      </w:r>
    </w:p>
    <w:p w14:paraId="3DEE3986" w14:textId="3562088E" w:rsidR="00890251" w:rsidRDefault="00890251"/>
    <w:p w14:paraId="0CEEF4C0" w14:textId="6F4C06E5" w:rsidR="00890251" w:rsidRDefault="00386DCB">
      <w:r>
        <w:rPr>
          <w:noProof/>
        </w:rPr>
        <w:lastRenderedPageBreak/>
        <w:drawing>
          <wp:inline distT="0" distB="0" distL="0" distR="0" wp14:anchorId="1E86A6D3" wp14:editId="52B7C6A2">
            <wp:extent cx="5934075" cy="26574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0251" w:rsidSect="0080504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C0017" w14:textId="77777777" w:rsidR="00F06D87" w:rsidRDefault="00F06D87" w:rsidP="00890251">
      <w:r>
        <w:separator/>
      </w:r>
    </w:p>
  </w:endnote>
  <w:endnote w:type="continuationSeparator" w:id="0">
    <w:p w14:paraId="6A5A1766" w14:textId="77777777" w:rsidR="00F06D87" w:rsidRDefault="00F06D87" w:rsidP="008902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35109" w14:textId="77777777" w:rsidR="00F06D87" w:rsidRDefault="00F06D87" w:rsidP="00890251">
      <w:r>
        <w:separator/>
      </w:r>
    </w:p>
  </w:footnote>
  <w:footnote w:type="continuationSeparator" w:id="0">
    <w:p w14:paraId="5A9A1E8E" w14:textId="77777777" w:rsidR="00F06D87" w:rsidRDefault="00F06D87" w:rsidP="008902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E4B52" w14:textId="510BCEC6" w:rsidR="00890251" w:rsidRDefault="00386DCB" w:rsidP="00890251">
    <w:pPr>
      <w:pStyle w:val="Header"/>
      <w:jc w:val="right"/>
    </w:pPr>
    <w:r>
      <w:t>Muhammad Tariq</w:t>
    </w:r>
  </w:p>
  <w:p w14:paraId="1233589A" w14:textId="16F38246" w:rsidR="00890251" w:rsidRDefault="00890251" w:rsidP="00890251">
    <w:pPr>
      <w:pStyle w:val="Header"/>
      <w:jc w:val="right"/>
    </w:pPr>
    <w:r>
      <w:t>CSD 340</w:t>
    </w:r>
  </w:p>
  <w:p w14:paraId="16D97C84" w14:textId="1CB96335" w:rsidR="00890251" w:rsidRDefault="00890251" w:rsidP="00890251">
    <w:pPr>
      <w:pStyle w:val="Header"/>
      <w:jc w:val="right"/>
    </w:pPr>
    <w:r>
      <w:t>June 5</w:t>
    </w:r>
    <w:r w:rsidRPr="00890251">
      <w:rPr>
        <w:vertAlign w:val="superscript"/>
      </w:rPr>
      <w:t>th</w:t>
    </w:r>
    <w:r>
      <w:t>, 2021</w:t>
    </w:r>
  </w:p>
  <w:p w14:paraId="0F1FB728" w14:textId="3A250709" w:rsidR="00890251" w:rsidRDefault="00890251" w:rsidP="00890251">
    <w:pPr>
      <w:pStyle w:val="Header"/>
      <w:jc w:val="right"/>
    </w:pPr>
    <w:r>
      <w:t>Module 2</w:t>
    </w:r>
  </w:p>
  <w:p w14:paraId="655704C2" w14:textId="77777777" w:rsidR="00890251" w:rsidRDefault="0089025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DM2Mjc3NzE2NDBU0lEKTi0uzszPAykwrAUAMUlGcSwAAAA="/>
  </w:docVars>
  <w:rsids>
    <w:rsidRoot w:val="00257768"/>
    <w:rsid w:val="001B6F96"/>
    <w:rsid w:val="00257768"/>
    <w:rsid w:val="00386DCB"/>
    <w:rsid w:val="007A6CF6"/>
    <w:rsid w:val="0080504E"/>
    <w:rsid w:val="00890251"/>
    <w:rsid w:val="00F0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2F6A6"/>
  <w15:chartTrackingRefBased/>
  <w15:docId w15:val="{8D063091-BAAF-0341-9110-2D74878E9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02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0251"/>
  </w:style>
  <w:style w:type="paragraph" w:styleId="Footer">
    <w:name w:val="footer"/>
    <w:basedOn w:val="Normal"/>
    <w:link w:val="FooterChar"/>
    <w:uiPriority w:val="99"/>
    <w:unhideWhenUsed/>
    <w:rsid w:val="008902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0251"/>
  </w:style>
  <w:style w:type="character" w:styleId="Hyperlink">
    <w:name w:val="Hyperlink"/>
    <w:basedOn w:val="DefaultParagraphFont"/>
    <w:uiPriority w:val="99"/>
    <w:unhideWhenUsed/>
    <w:rsid w:val="008902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2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Nickerson</dc:creator>
  <cp:keywords/>
  <dc:description/>
  <cp:lastModifiedBy>sheraz tariq</cp:lastModifiedBy>
  <cp:revision>2</cp:revision>
  <dcterms:created xsi:type="dcterms:W3CDTF">2021-06-08T03:27:00Z</dcterms:created>
  <dcterms:modified xsi:type="dcterms:W3CDTF">2021-06-08T03:27:00Z</dcterms:modified>
</cp:coreProperties>
</file>